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10D7" w:rsidRDefault="00C92F55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BRAC University </w:t>
      </w:r>
    </w:p>
    <w:p w:rsidR="005210D7" w:rsidRDefault="00C92F55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Department of Computer Science and Engineering</w:t>
      </w:r>
    </w:p>
    <w:p w:rsidR="005210D7" w:rsidRDefault="00C92F55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SE 220: Data Structures</w:t>
      </w:r>
    </w:p>
    <w:p w:rsidR="005210D7" w:rsidRDefault="0004705D">
      <w:pPr>
        <w:spacing w:before="100" w:after="100" w:line="240" w:lineRule="auto"/>
        <w:jc w:val="center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Assignment 0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Input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Your program will take an arithmetic expression as an input. For Example: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(3/4)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[3*3+{4–5(6(7/8/9)+10)–11+(12*8)]+1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[3*3+{4–5(6(7/8/9)+10)}–11+(12*8)/{13+13}]+1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Program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Your program will determine whether the open brackets (the square brackets, curly braces and the parentheses) are closed in the correct order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 1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(3/4)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correct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 2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[3*3+{4–5(6(7/8/9)+10)–11+(12*8)]+1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NOT correct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rror at character # 10. ‘{‘- not closed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DC2101" w:rsidRDefault="00DC2101">
      <w:pPr>
        <w:spacing w:before="100" w:after="100" w:line="240" w:lineRule="auto"/>
        <w:rPr>
          <w:rFonts w:ascii="Times New Roman" w:eastAsia="Times New Roman" w:hAnsi="Times New Roman" w:cs="Times New Roman"/>
          <w:b/>
          <w:sz w:val="24"/>
          <w:u w:val="single"/>
        </w:rPr>
      </w:pPr>
    </w:p>
    <w:p w:rsidR="00DC2101" w:rsidRDefault="00DC2101">
      <w:pPr>
        <w:spacing w:before="100" w:after="100" w:line="240" w:lineRule="auto"/>
        <w:rPr>
          <w:rFonts w:ascii="Times New Roman" w:eastAsia="Times New Roman" w:hAnsi="Times New Roman" w:cs="Times New Roman"/>
          <w:b/>
          <w:sz w:val="24"/>
          <w:u w:val="single"/>
        </w:rPr>
      </w:pP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24"/>
          <w:u w:val="single"/>
        </w:rPr>
        <w:lastRenderedPageBreak/>
        <w:t>Output 3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*[3*3+{4–5(6(7/8/9)+10)}–11+(12*8)/{13+13}]+1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correct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Output 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1+2]*[3*3+{4–5(6(7/8/9)+10)–11+(12*8)]+14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his expression is NOT correct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Error at character # 4. ‘]‘- not opened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Task 1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olve the above problem using an array based stack.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 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t>Task 2</w:t>
      </w:r>
    </w:p>
    <w:p w:rsidR="005210D7" w:rsidRDefault="00C92F55">
      <w:pPr>
        <w:spacing w:before="100"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olve the above problem using a linked list based stack.</w:t>
      </w:r>
    </w:p>
    <w:p w:rsidR="005210D7" w:rsidRDefault="005210D7">
      <w:pPr>
        <w:rPr>
          <w:rFonts w:ascii="Calibri" w:eastAsia="Calibri" w:hAnsi="Calibri" w:cs="Calibri"/>
        </w:rPr>
      </w:pPr>
    </w:p>
    <w:sectPr w:rsidR="005210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Courier New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zMjG3MDQ0MjYwNDVX0lEKTi0uzszPAykwqgUA12yzpSwAAAA="/>
  </w:docVars>
  <w:rsids>
    <w:rsidRoot w:val="005210D7"/>
    <w:rsid w:val="0004705D"/>
    <w:rsid w:val="005210D7"/>
    <w:rsid w:val="00870150"/>
    <w:rsid w:val="00B76087"/>
    <w:rsid w:val="00C92F55"/>
    <w:rsid w:val="00DC2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19AD0"/>
  <w15:docId w15:val="{0166DA8C-3841-4E27-A19D-C9D7C618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146</Words>
  <Characters>834</Characters>
  <Application>Microsoft Office Word</Application>
  <DocSecurity>0</DocSecurity>
  <Lines>6</Lines>
  <Paragraphs>1</Paragraphs>
  <ScaleCrop>false</ScaleCrop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hadi Hassan</cp:lastModifiedBy>
  <cp:revision>11</cp:revision>
  <dcterms:created xsi:type="dcterms:W3CDTF">2018-03-04T08:12:00Z</dcterms:created>
  <dcterms:modified xsi:type="dcterms:W3CDTF">2018-07-13T15:18:00Z</dcterms:modified>
</cp:coreProperties>
</file>